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cb32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d30d3f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ff79956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caabeca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2T13:47:49Z</dcterms:created>
  <dcterms:modified xsi:type="dcterms:W3CDTF">2021-12-22T13:47:49Z</dcterms:modified>
</cp:coreProperties>
</file>